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5ED7A" w14:textId="1420DAE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bookmarkStart w:id="0" w:name="_GoBack"/>
      <w:bookmarkEnd w:id="0"/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>cation Development - Spring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0463859A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C1AD3"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771DF673" w:rsidR="00F93229" w:rsidRPr="00C459AB" w:rsidRDefault="00DC1AD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5384848D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270B68C2" w14:textId="537D13BF" w:rsidR="007D337A" w:rsidRPr="007D337A" w:rsidRDefault="007D337A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navigation is implemented correctly</w:t>
            </w:r>
          </w:p>
          <w:p w14:paraId="5A6C1FE3" w14:textId="2177DE8D" w:rsidR="002E3907" w:rsidRPr="002E3907" w:rsidRDefault="00B06982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f</w:t>
            </w:r>
            <w:r w:rsid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ollows the HTML 5 pages structure 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(section, article, footer etc..)</w:t>
            </w:r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42218530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62784F"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6C12C66D" w14:textId="79ED0931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7534334" w14:textId="7168BACE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052F6671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A75D056" w:rsidR="002E3907" w:rsidRPr="008A16C0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Book Donation</w:t>
            </w:r>
            <w:r w:rsidR="003F3C9F">
              <w:rPr>
                <w:b w:val="0"/>
                <w:bCs w:val="0"/>
                <w:color w:val="auto"/>
              </w:rPr>
              <w:t xml:space="preserve"> page (</w:t>
            </w:r>
            <w:r>
              <w:rPr>
                <w:b w:val="0"/>
                <w:bCs w:val="0"/>
                <w:color w:val="auto"/>
              </w:rPr>
              <w:t>book_donation</w:t>
            </w:r>
            <w:r w:rsidR="003F3C9F" w:rsidRPr="001B7447">
              <w:rPr>
                <w:b w:val="0"/>
                <w:bCs w:val="0"/>
                <w:color w:val="auto"/>
              </w:rPr>
              <w:t>.html</w:t>
            </w:r>
            <w:r w:rsidR="003F3C9F">
              <w:rPr>
                <w:b w:val="0"/>
                <w:bCs w:val="0"/>
                <w:color w:val="auto"/>
              </w:rPr>
              <w:t>)</w:t>
            </w:r>
          </w:p>
          <w:p w14:paraId="6C10AB86" w14:textId="77777777" w:rsidR="001136BA" w:rsidRPr="001136BA" w:rsidRDefault="001136BA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to the one provided in the lab sheet. </w:t>
            </w:r>
          </w:p>
          <w:p w14:paraId="5B04F80C" w14:textId="1FBB35EE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  <w:r w:rsidR="00145075">
              <w:rPr>
                <w:b w:val="0"/>
                <w:bCs w:val="0"/>
                <w:color w:val="000000" w:themeColor="text1"/>
                <w:sz w:val="16"/>
                <w:szCs w:val="16"/>
              </w:rPr>
              <w:t>for all form fields</w:t>
            </w:r>
          </w:p>
          <w:p w14:paraId="50A96987" w14:textId="14C665E3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are categorized together as shown in the figure </w:t>
            </w:r>
          </w:p>
          <w:p w14:paraId="2D8BBD0E" w14:textId="0A26F90A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providing a list of 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>country codes</w:t>
            </w: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list of countries with single selection.</w:t>
            </w:r>
          </w:p>
          <w:p w14:paraId="7271CF25" w14:textId="13DF3495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Filed are validated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before submission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4D544FAF" w:rsidR="003F3C9F" w:rsidRPr="009E1EB6" w:rsidRDefault="0062784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10E2BBA5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4F4C6682" w14:textId="7829FF56" w:rsidR="003F3C9F" w:rsidRPr="009E1EB6" w:rsidRDefault="003F3C9F" w:rsidP="00D40C3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62784F" w14:paraId="70CBE188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3DBD8E5" w14:textId="557DC48B" w:rsidR="0062784F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hank you page</w:t>
            </w:r>
          </w:p>
        </w:tc>
        <w:tc>
          <w:tcPr>
            <w:tcW w:w="630" w:type="dxa"/>
          </w:tcPr>
          <w:p w14:paraId="641CA893" w14:textId="2E76EE11" w:rsidR="0062784F" w:rsidRDefault="0062784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3A7BF202" w14:textId="77777777" w:rsidR="0062784F" w:rsidRDefault="0062784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40001211" w14:textId="77777777" w:rsidR="0062784F" w:rsidRPr="009E1EB6" w:rsidRDefault="0062784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DC1D9C2" w14:textId="77777777" w:rsidR="0062784F" w:rsidRDefault="0062784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9227CF6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B209F8A" w14:textId="0D95577D" w:rsidR="00925AA4" w:rsidRDefault="00925AA4" w:rsidP="00594248">
      <w:pPr>
        <w:ind w:left="11"/>
        <w:jc w:val="both"/>
        <w:rPr>
          <w:sz w:val="20"/>
          <w:szCs w:val="20"/>
        </w:rPr>
      </w:pPr>
    </w:p>
    <w:p w14:paraId="354A0E88" w14:textId="77777777" w:rsidR="00925AA4" w:rsidRDefault="00925AA4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5DF7BE94" w14:textId="49622693" w:rsidR="00BD5B70" w:rsidRDefault="00CC38C2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  <w:r w:rsidR="00D14218">
        <w:t xml:space="preserve"> (You should provide a screenshot of your work)</w:t>
      </w:r>
    </w:p>
    <w:p w14:paraId="3EC4422D" w14:textId="1877E977" w:rsidR="00A8323E" w:rsidRPr="00A8323E" w:rsidRDefault="00A8323E" w:rsidP="00A8323E"/>
    <w:p w14:paraId="0C0D0D47" w14:textId="61584944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Index</w:t>
      </w:r>
      <w:r w:rsidR="001B7447" w:rsidRPr="001B7447">
        <w:t xml:space="preserve"> page</w:t>
      </w:r>
    </w:p>
    <w:p w14:paraId="0ECC6A93" w14:textId="1FE3EF58" w:rsidR="008F0F71" w:rsidRPr="008F0F71" w:rsidRDefault="00925AA4" w:rsidP="00925AA4">
      <w:pPr>
        <w:ind w:left="360"/>
      </w:pPr>
      <w:r>
        <w:t>Provide the evidence here. Put screenshots  of your implementation</w:t>
      </w:r>
    </w:p>
    <w:p w14:paraId="3B655070" w14:textId="6C43E720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Book Donation</w:t>
      </w:r>
      <w:r w:rsidR="001B7447" w:rsidRPr="001B7447">
        <w:t xml:space="preserve"> page</w:t>
      </w:r>
    </w:p>
    <w:p w14:paraId="3EDE3707" w14:textId="395D24C3" w:rsidR="00202631" w:rsidRDefault="00925AA4" w:rsidP="00925AA4">
      <w:pPr>
        <w:ind w:left="360"/>
      </w:pPr>
      <w:r>
        <w:t>// Same here. Put screenshots of your implementation</w:t>
      </w:r>
    </w:p>
    <w:p w14:paraId="5FAE8B74" w14:textId="0908D8C8" w:rsidR="00925AA4" w:rsidRDefault="00925AA4" w:rsidP="00925AA4">
      <w:pPr>
        <w:pStyle w:val="Heading2"/>
        <w:numPr>
          <w:ilvl w:val="1"/>
          <w:numId w:val="5"/>
        </w:numPr>
        <w:spacing w:after="240"/>
      </w:pPr>
      <w:r>
        <w:t xml:space="preserve">Thank you </w:t>
      </w:r>
      <w:r w:rsidRPr="001B7447">
        <w:t>page</w:t>
      </w:r>
    </w:p>
    <w:p w14:paraId="45581871" w14:textId="1578AA0E" w:rsidR="00925AA4" w:rsidRPr="00202631" w:rsidRDefault="00925AA4" w:rsidP="00925AA4">
      <w:pPr>
        <w:ind w:left="360"/>
      </w:pPr>
      <w:r>
        <w:t>Put screenshots of your implementation</w:t>
      </w:r>
    </w:p>
    <w:sectPr w:rsidR="00925AA4" w:rsidRPr="00202631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9A4CC" w14:textId="77777777" w:rsidR="00240EE4" w:rsidRDefault="00240EE4" w:rsidP="007D42BF">
      <w:pPr>
        <w:spacing w:after="0" w:line="240" w:lineRule="auto"/>
      </w:pPr>
      <w:r>
        <w:separator/>
      </w:r>
    </w:p>
  </w:endnote>
  <w:endnote w:type="continuationSeparator" w:id="0">
    <w:p w14:paraId="124F50EE" w14:textId="77777777" w:rsidR="00240EE4" w:rsidRDefault="00240EE4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B5B013" w14:textId="77777777" w:rsidR="00240EE4" w:rsidRDefault="00240EE4" w:rsidP="007D42BF">
      <w:pPr>
        <w:spacing w:after="0" w:line="240" w:lineRule="auto"/>
      </w:pPr>
      <w:r>
        <w:separator/>
      </w:r>
    </w:p>
  </w:footnote>
  <w:footnote w:type="continuationSeparator" w:id="0">
    <w:p w14:paraId="05B6B5F1" w14:textId="77777777" w:rsidR="00240EE4" w:rsidRDefault="00240EE4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D1D13"/>
    <w:rsid w:val="000E65E8"/>
    <w:rsid w:val="000E764D"/>
    <w:rsid w:val="000F1DB3"/>
    <w:rsid w:val="000F6D23"/>
    <w:rsid w:val="001136BA"/>
    <w:rsid w:val="00123CEF"/>
    <w:rsid w:val="00145075"/>
    <w:rsid w:val="001B7447"/>
    <w:rsid w:val="001D0F47"/>
    <w:rsid w:val="001E676E"/>
    <w:rsid w:val="00202631"/>
    <w:rsid w:val="00230B4D"/>
    <w:rsid w:val="00240EE4"/>
    <w:rsid w:val="002E01D2"/>
    <w:rsid w:val="002E3907"/>
    <w:rsid w:val="003110A6"/>
    <w:rsid w:val="0034257A"/>
    <w:rsid w:val="003466F3"/>
    <w:rsid w:val="003736EE"/>
    <w:rsid w:val="00390B2D"/>
    <w:rsid w:val="003B7C97"/>
    <w:rsid w:val="003C7D74"/>
    <w:rsid w:val="003F3C9F"/>
    <w:rsid w:val="00445C27"/>
    <w:rsid w:val="00456935"/>
    <w:rsid w:val="00483FF5"/>
    <w:rsid w:val="004B6024"/>
    <w:rsid w:val="004C5A33"/>
    <w:rsid w:val="004C670C"/>
    <w:rsid w:val="004E3D11"/>
    <w:rsid w:val="00546A06"/>
    <w:rsid w:val="00574894"/>
    <w:rsid w:val="00594248"/>
    <w:rsid w:val="005C6BEF"/>
    <w:rsid w:val="005E1391"/>
    <w:rsid w:val="0062784F"/>
    <w:rsid w:val="00655CD6"/>
    <w:rsid w:val="006C42DC"/>
    <w:rsid w:val="007642E8"/>
    <w:rsid w:val="00773757"/>
    <w:rsid w:val="007D337A"/>
    <w:rsid w:val="007D42BF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42BF4"/>
    <w:rsid w:val="00CB2566"/>
    <w:rsid w:val="00CC38C2"/>
    <w:rsid w:val="00CD6CBC"/>
    <w:rsid w:val="00D066A6"/>
    <w:rsid w:val="00D14218"/>
    <w:rsid w:val="00D40C39"/>
    <w:rsid w:val="00D47A71"/>
    <w:rsid w:val="00DC1AD3"/>
    <w:rsid w:val="00EF5FA0"/>
    <w:rsid w:val="00F25691"/>
    <w:rsid w:val="00F713A4"/>
    <w:rsid w:val="00F77A6E"/>
    <w:rsid w:val="00F93229"/>
    <w:rsid w:val="00FB4989"/>
    <w:rsid w:val="00FD1ABC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CBFEA7-A4E4-824C-9A08-CD26DEEBBA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2</cp:revision>
  <dcterms:created xsi:type="dcterms:W3CDTF">2019-01-21T21:24:00Z</dcterms:created>
  <dcterms:modified xsi:type="dcterms:W3CDTF">2019-02-03T23:59:00Z</dcterms:modified>
</cp:coreProperties>
</file>